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525F10" w14:textId="77777777" w:rsidR="003563FD" w:rsidRPr="003D30ED" w:rsidRDefault="005902B5" w:rsidP="003D30ED">
      <w:pPr>
        <w:pStyle w:val="Heading1"/>
      </w:pPr>
      <w:bookmarkStart w:id="0" w:name="cory-robinson"/>
      <w:bookmarkEnd w:id="0"/>
      <w:r w:rsidRPr="003D30ED">
        <w:t>Cory Robinson</w:t>
      </w:r>
    </w:p>
    <w:p w14:paraId="3E15D575" w14:textId="77777777" w:rsidR="003563FD" w:rsidRDefault="005902B5" w:rsidP="003D30ED">
      <w:pPr>
        <w:pStyle w:val="BlockText"/>
      </w:pPr>
      <w:hyperlink r:id="rId9">
        <w:r>
          <w:rPr>
            <w:rStyle w:val="Hyperlink"/>
          </w:rPr>
          <w:t>robinson.cory.r@gmail.com</w:t>
        </w:r>
      </w:hyperlink>
      <w:r>
        <w:t xml:space="preserve"> * (903) 331-8025</w:t>
      </w:r>
      <w:r>
        <w:br/>
      </w:r>
      <w:hyperlink r:id="rId10">
        <w:r>
          <w:rPr>
            <w:rStyle w:val="Hyperlink"/>
          </w:rPr>
          <w:t>ht</w:t>
        </w:r>
        <w:r>
          <w:rPr>
            <w:rStyle w:val="Hyperlink"/>
          </w:rPr>
          <w:t>t</w:t>
        </w:r>
        <w:r>
          <w:rPr>
            <w:rStyle w:val="Hyperlink"/>
          </w:rPr>
          <w:t>p://linkedin.com/pub/cory-robinson/15/76a/939/</w:t>
        </w:r>
      </w:hyperlink>
      <w:r>
        <w:br/>
        <w:t>Houston, Texas</w:t>
      </w:r>
    </w:p>
    <w:p w14:paraId="66AAD1E1" w14:textId="77777777" w:rsidR="003563FD" w:rsidRDefault="005902B5">
      <w:r>
        <w:pict w14:anchorId="41727ADE">
          <v:rect id="_x0000_i1025" style="width:0;height:1.5pt" o:hralign="center" o:hrstd="t" o:hr="t"/>
        </w:pict>
      </w:r>
    </w:p>
    <w:p w14:paraId="42427F8D" w14:textId="77777777" w:rsidR="003563FD" w:rsidRDefault="005902B5">
      <w:pPr>
        <w:pStyle w:val="Heading3"/>
      </w:pPr>
      <w:bookmarkStart w:id="1" w:name="profile"/>
      <w:bookmarkEnd w:id="1"/>
      <w:r>
        <w:t>Profile</w:t>
      </w:r>
    </w:p>
    <w:p w14:paraId="0C2423C2" w14:textId="77777777" w:rsidR="003563FD" w:rsidRDefault="005902B5">
      <w:pPr>
        <w:pStyle w:val="FirstParagraph"/>
      </w:pPr>
      <w:r>
        <w:t>Applied Math graduate turned Processing Geophysicist with exceptional data analysis and scientific computing skills, and an interest in moving into software development.</w:t>
      </w:r>
    </w:p>
    <w:p w14:paraId="617C93A7" w14:textId="77777777" w:rsidR="003563FD" w:rsidRDefault="005902B5">
      <w:r>
        <w:pict w14:anchorId="5FE0649C">
          <v:rect id="_x0000_i1026" style="width:0;height:1.5pt" o:hralign="center" o:hrstd="t" o:hr="t"/>
        </w:pict>
      </w:r>
    </w:p>
    <w:p w14:paraId="03396721" w14:textId="77777777" w:rsidR="003563FD" w:rsidRDefault="005902B5">
      <w:pPr>
        <w:pStyle w:val="Heading3"/>
      </w:pPr>
      <w:bookmarkStart w:id="2" w:name="education"/>
      <w:bookmarkEnd w:id="2"/>
      <w:r>
        <w:t>Education</w:t>
      </w:r>
    </w:p>
    <w:p w14:paraId="4C362153" w14:textId="08FC93B3" w:rsidR="003563FD" w:rsidRDefault="005902B5" w:rsidP="00EC4645">
      <w:pPr>
        <w:pStyle w:val="DefinitionTerm"/>
      </w:pPr>
      <w:r>
        <w:t>MSc, Applied Mathematics</w:t>
      </w:r>
      <w:r w:rsidR="00EC4645">
        <w:tab/>
      </w:r>
      <w:r w:rsidR="00EC4645">
        <w:tab/>
      </w:r>
      <w:r w:rsidR="00EC4645">
        <w:tab/>
      </w:r>
      <w:r w:rsidR="00EC4645">
        <w:tab/>
        <w:t xml:space="preserve">            </w:t>
      </w:r>
      <w:r w:rsidR="003D30ED">
        <w:tab/>
      </w:r>
      <w:r w:rsidR="003D30ED">
        <w:tab/>
      </w:r>
      <w:r w:rsidR="003D30ED">
        <w:tab/>
        <w:t xml:space="preserve"> </w:t>
      </w:r>
      <w:r w:rsidR="00EC4645">
        <w:t>Apr 2013 - Jun 2014</w:t>
      </w:r>
    </w:p>
    <w:p w14:paraId="53A939CE" w14:textId="77777777" w:rsidR="003563FD" w:rsidRDefault="005902B5">
      <w:pPr>
        <w:pStyle w:val="Definition"/>
      </w:pPr>
      <w:r>
        <w:rPr>
          <w:i/>
        </w:rPr>
        <w:t>University of Washington; 3.78 GPA</w:t>
      </w:r>
      <w:r>
        <w:br/>
      </w:r>
      <w:r>
        <w:rPr>
          <w:i/>
        </w:rPr>
        <w:t>Research Project: Fractal Dimension of Time Series Data with an Application to Finance</w:t>
      </w:r>
    </w:p>
    <w:p w14:paraId="1E1B7DB6" w14:textId="77777777" w:rsidR="003563FD" w:rsidRDefault="005902B5">
      <w:pPr>
        <w:pStyle w:val="DefinitionTerm"/>
      </w:pPr>
      <w:r>
        <w:t>BSc, Economics</w:t>
      </w:r>
    </w:p>
    <w:p w14:paraId="1FB27BD9" w14:textId="77777777" w:rsidR="003563FD" w:rsidRDefault="005902B5">
      <w:pPr>
        <w:pStyle w:val="Definition"/>
      </w:pPr>
      <w:r>
        <w:rPr>
          <w:i/>
        </w:rPr>
        <w:t>Texas A&amp;M University</w:t>
      </w:r>
      <w:r>
        <w:br/>
      </w:r>
      <w:r>
        <w:rPr>
          <w:b/>
        </w:rPr>
        <w:t>Aug2005 - Dec 2009</w:t>
      </w:r>
    </w:p>
    <w:p w14:paraId="1D45E74F" w14:textId="77777777" w:rsidR="003563FD" w:rsidRDefault="005902B5">
      <w:r>
        <w:pict w14:anchorId="3E80A19E">
          <v:rect id="_x0000_i1027" style="width:0;height:1.5pt" o:hralign="center" o:hrstd="t" o:hr="t"/>
        </w:pict>
      </w:r>
    </w:p>
    <w:p w14:paraId="1DC79360" w14:textId="77777777" w:rsidR="003563FD" w:rsidRDefault="005902B5">
      <w:pPr>
        <w:pStyle w:val="Heading3"/>
      </w:pPr>
      <w:bookmarkStart w:id="3" w:name="experience"/>
      <w:bookmarkEnd w:id="3"/>
      <w:r>
        <w:t>Experience</w:t>
      </w:r>
    </w:p>
    <w:p w14:paraId="0C6D7CE8" w14:textId="0AE2B7C7" w:rsidR="003563FD" w:rsidRDefault="005902B5">
      <w:pPr>
        <w:pStyle w:val="DefinitionTerm"/>
      </w:pPr>
      <w:r>
        <w:t>Data Processing Geophysicist</w:t>
      </w:r>
      <w:r w:rsidR="00EC4645">
        <w:tab/>
      </w:r>
      <w:r w:rsidR="00EC4645">
        <w:tab/>
      </w:r>
      <w:r w:rsidR="00EC4645">
        <w:tab/>
      </w:r>
      <w:r w:rsidR="00EC4645">
        <w:tab/>
      </w:r>
      <w:r w:rsidR="00EC4645">
        <w:tab/>
        <w:t xml:space="preserve"> </w:t>
      </w:r>
      <w:r w:rsidR="003D30ED">
        <w:tab/>
        <w:t xml:space="preserve">     </w:t>
      </w:r>
      <w:r w:rsidR="003D30ED">
        <w:tab/>
        <w:t xml:space="preserve">    </w:t>
      </w:r>
      <w:r w:rsidR="00EC4645">
        <w:t>Nov 2014 - Present</w:t>
      </w:r>
    </w:p>
    <w:p w14:paraId="5F5D7824" w14:textId="5CBAF1FF" w:rsidR="003563FD" w:rsidRDefault="005902B5">
      <w:pPr>
        <w:pStyle w:val="Definition"/>
      </w:pPr>
      <w:hyperlink r:id="rId11">
        <w:r>
          <w:rPr>
            <w:rStyle w:val="Hyperlink"/>
            <w:i/>
          </w:rPr>
          <w:t>SEIMAX Technologies</w:t>
        </w:r>
      </w:hyperlink>
      <w:r>
        <w:rPr>
          <w:i/>
        </w:rPr>
        <w:t xml:space="preserve"> - Houston, TX</w:t>
      </w:r>
      <w:r w:rsidR="003D30ED">
        <w:rPr>
          <w:i/>
        </w:rPr>
        <w:tab/>
      </w:r>
    </w:p>
    <w:p w14:paraId="1FD6EF32" w14:textId="77777777" w:rsidR="003563FD" w:rsidRDefault="005902B5" w:rsidP="00EC4645">
      <w:pPr>
        <w:pStyle w:val="Definition"/>
        <w:numPr>
          <w:ilvl w:val="0"/>
          <w:numId w:val="3"/>
        </w:numPr>
        <w:spacing w:before="100" w:beforeAutospacing="1" w:after="0"/>
        <w:ind w:left="475" w:hanging="475"/>
      </w:pPr>
      <w:r>
        <w:t>work with team to process and turn raw seismic data into a useful and interpretable subsurface image</w:t>
      </w:r>
    </w:p>
    <w:p w14:paraId="13A31D25" w14:textId="77777777" w:rsidR="003563FD" w:rsidRDefault="005902B5" w:rsidP="00EC4645">
      <w:pPr>
        <w:pStyle w:val="Definition"/>
        <w:numPr>
          <w:ilvl w:val="0"/>
          <w:numId w:val="3"/>
        </w:numPr>
        <w:spacing w:before="100" w:beforeAutospacing="1" w:after="0"/>
        <w:ind w:left="475" w:hanging="475"/>
      </w:pPr>
      <w:r>
        <w:t>use GIS tools for analyzing the Earth’s surface to help draw inferences about subsurface structures</w:t>
      </w:r>
    </w:p>
    <w:p w14:paraId="73A1CEF5" w14:textId="77777777" w:rsidR="003563FD" w:rsidRDefault="005902B5" w:rsidP="00EC4645">
      <w:pPr>
        <w:pStyle w:val="Definition"/>
        <w:numPr>
          <w:ilvl w:val="0"/>
          <w:numId w:val="3"/>
        </w:numPr>
        <w:spacing w:before="100" w:beforeAutospacing="1" w:after="0"/>
        <w:ind w:left="475" w:hanging="475"/>
      </w:pPr>
      <w:r>
        <w:t>design software work flows full of signal processing and other advanced math methods to build high quality subsurface images of the Earth.</w:t>
      </w:r>
    </w:p>
    <w:p w14:paraId="218D87E3" w14:textId="77777777" w:rsidR="003563FD" w:rsidRDefault="005902B5" w:rsidP="00EC4645">
      <w:pPr>
        <w:pStyle w:val="Definition"/>
        <w:numPr>
          <w:ilvl w:val="0"/>
          <w:numId w:val="3"/>
        </w:numPr>
        <w:spacing w:before="100" w:beforeAutospacing="1" w:after="0"/>
        <w:ind w:left="475" w:hanging="475"/>
      </w:pPr>
      <w:r>
        <w:t>advising colleagues on speeding up computation runtimes for large datasets, and communicating with the software developers about bugs in programs or requirements for building new programs.</w:t>
      </w:r>
    </w:p>
    <w:p w14:paraId="4DA2E51B" w14:textId="77777777" w:rsidR="00EC4645" w:rsidRDefault="00EC4645" w:rsidP="00EC4645">
      <w:pPr>
        <w:pStyle w:val="Definition"/>
        <w:numPr>
          <w:ilvl w:val="0"/>
          <w:numId w:val="3"/>
        </w:numPr>
        <w:spacing w:before="100" w:beforeAutospacing="1" w:after="0"/>
        <w:ind w:left="475" w:hanging="475"/>
      </w:pPr>
    </w:p>
    <w:p w14:paraId="7D3C2E3F" w14:textId="36B1159A" w:rsidR="003563FD" w:rsidRDefault="005902B5">
      <w:pPr>
        <w:pStyle w:val="DefinitionTerm"/>
      </w:pPr>
      <w:r>
        <w:t>Staff Accountant</w:t>
      </w:r>
      <w:r w:rsidR="00EC4645" w:rsidRPr="00EC4645">
        <w:t xml:space="preserve"> </w:t>
      </w:r>
      <w:r w:rsidR="00EC4645">
        <w:tab/>
      </w:r>
      <w:r w:rsidR="00EC4645">
        <w:tab/>
      </w:r>
      <w:r w:rsidR="00EC4645">
        <w:tab/>
      </w:r>
      <w:r w:rsidR="00EC4645">
        <w:tab/>
      </w:r>
      <w:r w:rsidR="00EC4645">
        <w:tab/>
      </w:r>
      <w:r w:rsidR="00EC4645">
        <w:tab/>
      </w:r>
      <w:r w:rsidR="00EC4645">
        <w:tab/>
      </w:r>
      <w:r w:rsidR="003D30ED">
        <w:tab/>
      </w:r>
      <w:r w:rsidR="003D30ED">
        <w:tab/>
        <w:t xml:space="preserve">  </w:t>
      </w:r>
      <w:r w:rsidR="00EC4645">
        <w:t>Jan 2010 - Jun 2012</w:t>
      </w:r>
    </w:p>
    <w:p w14:paraId="08C7273E" w14:textId="77777777" w:rsidR="003563FD" w:rsidRDefault="005902B5">
      <w:pPr>
        <w:pStyle w:val="Definition"/>
      </w:pPr>
      <w:r>
        <w:rPr>
          <w:i/>
        </w:rPr>
        <w:t>Robinson &amp; Payne PLLC - Carthage, TX</w:t>
      </w:r>
    </w:p>
    <w:p w14:paraId="5B392ED8" w14:textId="77777777" w:rsidR="003563FD" w:rsidRDefault="005902B5" w:rsidP="00EC4645">
      <w:pPr>
        <w:pStyle w:val="Definition"/>
        <w:numPr>
          <w:ilvl w:val="0"/>
          <w:numId w:val="4"/>
        </w:numPr>
        <w:spacing w:after="0"/>
        <w:ind w:left="475" w:hanging="475"/>
      </w:pPr>
      <w:r>
        <w:t>analyzed financial statements, assisted in conducting financial audits, bookkeeping, and prepared tax returns for individuals &amp; corporations</w:t>
      </w:r>
    </w:p>
    <w:p w14:paraId="3BC6EC96" w14:textId="77777777" w:rsidR="003563FD" w:rsidRDefault="005902B5" w:rsidP="00EC4645">
      <w:pPr>
        <w:pStyle w:val="Definition"/>
        <w:numPr>
          <w:ilvl w:val="0"/>
          <w:numId w:val="4"/>
        </w:numPr>
        <w:spacing w:after="0"/>
        <w:ind w:left="475" w:hanging="475"/>
      </w:pPr>
      <w:r>
        <w:t>ran computations for scenario analysis in helping analyze businesses tax and financial goals</w:t>
      </w:r>
    </w:p>
    <w:p w14:paraId="596F0158" w14:textId="77777777" w:rsidR="003563FD" w:rsidRDefault="005902B5" w:rsidP="00EC4645">
      <w:pPr>
        <w:pStyle w:val="Definition"/>
        <w:numPr>
          <w:ilvl w:val="0"/>
          <w:numId w:val="4"/>
        </w:numPr>
        <w:spacing w:after="0"/>
        <w:ind w:left="475" w:hanging="475"/>
      </w:pPr>
      <w:r>
        <w:t>responsible for providing accounting services for up to 200 clients and building strong client relation skills</w:t>
      </w:r>
    </w:p>
    <w:p w14:paraId="1293786B" w14:textId="77777777" w:rsidR="003563FD" w:rsidRDefault="005902B5">
      <w:r>
        <w:pict w14:anchorId="67C50848">
          <v:rect id="_x0000_i1028" style="width:0;height:1.5pt" o:hralign="center" o:hrstd="t" o:hr="t"/>
        </w:pict>
      </w:r>
    </w:p>
    <w:p w14:paraId="3E7F667B" w14:textId="77777777" w:rsidR="003563FD" w:rsidRDefault="005902B5">
      <w:pPr>
        <w:pStyle w:val="Heading3"/>
      </w:pPr>
      <w:bookmarkStart w:id="4" w:name="technical-experience"/>
      <w:bookmarkEnd w:id="4"/>
      <w:r>
        <w:t>Technical Experience</w:t>
      </w:r>
    </w:p>
    <w:p w14:paraId="388B4CB5" w14:textId="42967349" w:rsidR="003563FD" w:rsidRDefault="005902B5">
      <w:pPr>
        <w:pStyle w:val="DefinitionTerm"/>
      </w:pPr>
      <w:r>
        <w:t>Academic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D30ED">
        <w:tab/>
      </w:r>
      <w:r w:rsidR="003D30ED">
        <w:tab/>
        <w:t xml:space="preserve">  </w:t>
      </w:r>
      <w:r>
        <w:t>Jan 2014 - Jun 2014</w:t>
      </w:r>
    </w:p>
    <w:p w14:paraId="530A954B" w14:textId="7D8989E9" w:rsidR="003563FD" w:rsidRDefault="005902B5">
      <w:pPr>
        <w:pStyle w:val="Definition"/>
      </w:pPr>
      <w:r>
        <w:rPr>
          <w:i/>
        </w:rPr>
        <w:t>Fractal Dimension of Time Series Data</w:t>
      </w:r>
    </w:p>
    <w:p w14:paraId="580E3A68" w14:textId="77777777" w:rsidR="003563FD" w:rsidRDefault="005902B5" w:rsidP="00EC4645">
      <w:pPr>
        <w:pStyle w:val="Definition"/>
        <w:numPr>
          <w:ilvl w:val="0"/>
          <w:numId w:val="5"/>
        </w:numPr>
        <w:spacing w:after="0"/>
        <w:ind w:left="475" w:hanging="475"/>
      </w:pPr>
      <w:r>
        <w:lastRenderedPageBreak/>
        <w:t>independent work completed as requirement of my graduate program; gave a 30 minute presentation</w:t>
      </w:r>
    </w:p>
    <w:p w14:paraId="34E391A8" w14:textId="77777777" w:rsidR="003563FD" w:rsidRDefault="005902B5" w:rsidP="00EC4645">
      <w:pPr>
        <w:pStyle w:val="Definition"/>
        <w:numPr>
          <w:ilvl w:val="0"/>
          <w:numId w:val="5"/>
        </w:numPr>
        <w:spacing w:after="0"/>
        <w:ind w:left="475" w:hanging="475"/>
      </w:pPr>
      <w:r>
        <w:t>useful for finding periods of trending &amp; volatility in financial time series data, and as a trading indicator</w:t>
      </w:r>
    </w:p>
    <w:p w14:paraId="1957A6C3" w14:textId="77777777" w:rsidR="003563FD" w:rsidRDefault="005902B5" w:rsidP="00EC4645">
      <w:pPr>
        <w:pStyle w:val="Definition"/>
        <w:numPr>
          <w:ilvl w:val="0"/>
          <w:numId w:val="5"/>
        </w:numPr>
        <w:spacing w:after="0"/>
        <w:ind w:left="475" w:hanging="475"/>
      </w:pPr>
      <w:r>
        <w:t>used R for analysis and running simulations and visualizations</w:t>
      </w:r>
    </w:p>
    <w:p w14:paraId="1551FAB7" w14:textId="77777777" w:rsidR="005902B5" w:rsidRDefault="005902B5" w:rsidP="005902B5">
      <w:pPr>
        <w:pStyle w:val="Definition"/>
        <w:spacing w:after="0"/>
        <w:ind w:left="475"/>
      </w:pPr>
    </w:p>
    <w:p w14:paraId="52A53A51" w14:textId="20D19628" w:rsidR="003563FD" w:rsidRDefault="005902B5">
      <w:pPr>
        <w:pStyle w:val="DefinitionTerm"/>
      </w:pPr>
      <w:r>
        <w:t>Side Project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3D30ED">
        <w:tab/>
      </w:r>
      <w:r w:rsidR="003D30ED">
        <w:tab/>
        <w:t xml:space="preserve">     </w:t>
      </w:r>
      <w:bookmarkStart w:id="5" w:name="_GoBack"/>
      <w:bookmarkEnd w:id="5"/>
      <w:r>
        <w:t>Jun 2014 - Present</w:t>
      </w:r>
    </w:p>
    <w:p w14:paraId="27BB0719" w14:textId="4C6CA2FA" w:rsidR="003563FD" w:rsidRDefault="005902B5">
      <w:pPr>
        <w:pStyle w:val="Definition"/>
      </w:pPr>
      <w:r>
        <w:rPr>
          <w:i/>
        </w:rPr>
        <w:t>Amateur Programming, Data Science, and Research</w:t>
      </w:r>
    </w:p>
    <w:p w14:paraId="4D0C2379" w14:textId="77777777" w:rsidR="003563FD" w:rsidRDefault="005902B5" w:rsidP="00EC4645">
      <w:pPr>
        <w:pStyle w:val="Definition"/>
        <w:numPr>
          <w:ilvl w:val="0"/>
          <w:numId w:val="6"/>
        </w:numPr>
        <w:spacing w:after="0"/>
        <w:ind w:left="475" w:hanging="475"/>
      </w:pPr>
      <w:r>
        <w:t>using Python to build/program an algorithmic trading system for currency trading</w:t>
      </w:r>
    </w:p>
    <w:p w14:paraId="65B9A72E" w14:textId="77777777" w:rsidR="003563FD" w:rsidRDefault="005902B5" w:rsidP="00EC4645">
      <w:pPr>
        <w:pStyle w:val="Definition"/>
        <w:numPr>
          <w:ilvl w:val="0"/>
          <w:numId w:val="6"/>
        </w:numPr>
        <w:spacing w:after="0"/>
        <w:ind w:left="475" w:hanging="475"/>
      </w:pPr>
      <w:r>
        <w:t>web scraping city crime data and analyzing the spatial clustering and anomoly detection over time</w:t>
      </w:r>
    </w:p>
    <w:p w14:paraId="1E4F81D4" w14:textId="77777777" w:rsidR="003563FD" w:rsidRDefault="005902B5" w:rsidP="00EC4645">
      <w:pPr>
        <w:pStyle w:val="Definition"/>
        <w:numPr>
          <w:ilvl w:val="0"/>
          <w:numId w:val="6"/>
        </w:numPr>
        <w:spacing w:after="0"/>
        <w:ind w:left="475" w:hanging="475"/>
      </w:pPr>
      <w:r>
        <w:t>automated image rotation/alignment and text segmentation to print out items with dollar amounts from a shopping receipt</w:t>
      </w:r>
    </w:p>
    <w:p w14:paraId="6B346DFE" w14:textId="77777777" w:rsidR="003563FD" w:rsidRDefault="005902B5" w:rsidP="00EC4645">
      <w:pPr>
        <w:pStyle w:val="Definition"/>
        <w:numPr>
          <w:ilvl w:val="0"/>
          <w:numId w:val="6"/>
        </w:numPr>
        <w:spacing w:after="0"/>
        <w:ind w:left="475" w:hanging="475"/>
      </w:pPr>
      <w:r>
        <w:t>economic &amp; policy data analysis with a focus on dissecting some of the 2016 presidential candidate’s policy proposals</w:t>
      </w:r>
    </w:p>
    <w:p w14:paraId="556C8A28" w14:textId="77777777" w:rsidR="003563FD" w:rsidRDefault="005902B5">
      <w:r>
        <w:pict w14:anchorId="0CDBA2DA">
          <v:rect id="_x0000_i1029" style="width:0;height:1.5pt" o:hralign="center" o:hrstd="t" o:hr="t"/>
        </w:pict>
      </w:r>
    </w:p>
    <w:p w14:paraId="3FFCF520" w14:textId="77777777" w:rsidR="003563FD" w:rsidRDefault="005902B5">
      <w:pPr>
        <w:pStyle w:val="Heading3"/>
      </w:pPr>
      <w:bookmarkStart w:id="6" w:name="computer-skills-programming-languages"/>
      <w:bookmarkEnd w:id="6"/>
      <w:r>
        <w:t>Computer Skills &amp; Programming Languages</w:t>
      </w:r>
    </w:p>
    <w:p w14:paraId="6654A93C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Python - including Numpy, Pandas, SymPy, scikit-learn</w:t>
      </w:r>
    </w:p>
    <w:p w14:paraId="58ED501E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R - with too many packages to list</w:t>
      </w:r>
    </w:p>
    <w:p w14:paraId="23276944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Matlab - but can do most of what I need with Python</w:t>
      </w:r>
    </w:p>
    <w:p w14:paraId="39FE0B6D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SeisUP - proprietary software used for seismic data processing</w:t>
      </w:r>
    </w:p>
    <w:p w14:paraId="62093780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git - and github</w:t>
      </w:r>
    </w:p>
    <w:p w14:paraId="16A320B7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Fortran - with use of high performance computing frameworks such as MPI &amp; openMP</w:t>
      </w:r>
    </w:p>
    <w:p w14:paraId="0B2ABF96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SQL - ususlly to connect to a database with a Python or R program</w:t>
      </w:r>
    </w:p>
    <w:p w14:paraId="02048C54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makefiles</w:t>
      </w:r>
    </w:p>
    <w:p w14:paraId="038813CA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C and C++</w:t>
      </w:r>
    </w:p>
    <w:p w14:paraId="166BD260" w14:textId="77777777" w:rsidR="003563FD" w:rsidRDefault="005902B5" w:rsidP="00EC4645">
      <w:pPr>
        <w:pStyle w:val="Compact"/>
        <w:numPr>
          <w:ilvl w:val="0"/>
          <w:numId w:val="7"/>
        </w:numPr>
        <w:ind w:left="475" w:hanging="475"/>
      </w:pPr>
      <w:r>
        <w:t>Python web frameworks - flask &amp; django</w:t>
      </w:r>
    </w:p>
    <w:sectPr w:rsidR="003563FD" w:rsidSect="005902B5">
      <w:pgSz w:w="12240" w:h="15840"/>
      <w:pgMar w:top="432" w:right="1008" w:bottom="72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938A8C" w14:textId="77777777" w:rsidR="005902B5" w:rsidRDefault="005902B5">
      <w:pPr>
        <w:spacing w:after="0"/>
      </w:pPr>
      <w:r>
        <w:separator/>
      </w:r>
    </w:p>
  </w:endnote>
  <w:endnote w:type="continuationSeparator" w:id="0">
    <w:p w14:paraId="6C535FDE" w14:textId="77777777" w:rsidR="005902B5" w:rsidRDefault="00590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033FDD" w14:textId="77777777" w:rsidR="005902B5" w:rsidRDefault="005902B5">
      <w:r>
        <w:separator/>
      </w:r>
    </w:p>
  </w:footnote>
  <w:footnote w:type="continuationSeparator" w:id="0">
    <w:p w14:paraId="60EEBD6C" w14:textId="77777777" w:rsidR="005902B5" w:rsidRDefault="005902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E7AB21"/>
    <w:multiLevelType w:val="multilevel"/>
    <w:tmpl w:val="0A5CD7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79EAD3C"/>
    <w:multiLevelType w:val="multilevel"/>
    <w:tmpl w:val="102CD4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5B22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563FD"/>
    <w:rsid w:val="003D30ED"/>
    <w:rsid w:val="004E29B3"/>
    <w:rsid w:val="005902B5"/>
    <w:rsid w:val="00590D07"/>
    <w:rsid w:val="00784D58"/>
    <w:rsid w:val="008D6863"/>
    <w:rsid w:val="00B86B75"/>
    <w:rsid w:val="00BC48D5"/>
    <w:rsid w:val="00C36279"/>
    <w:rsid w:val="00E315A3"/>
    <w:rsid w:val="00EC46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2"/>
    <o:shapelayout v:ext="edit">
      <o:idmap v:ext="edit" data="1"/>
    </o:shapelayout>
  </w:shapeDefaults>
  <w:decimalSymbol w:val="."/>
  <w:listSeparator w:val=","/>
  <w14:docId w14:val="03222D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3D30E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seimaxtech.com/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robinson.cory.r@gmail.com" TargetMode="External"/><Relationship Id="rId10" Type="http://schemas.openxmlformats.org/officeDocument/2006/relationships/hyperlink" Target="http://linkedin.com/pub/cory-robinson/15/76a/93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0FA0F0-400D-1E40-A812-BF1CBD895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70</Words>
  <Characters>2681</Characters>
  <Application>Microsoft Macintosh Word</Application>
  <DocSecurity>0</DocSecurity>
  <Lines>22</Lines>
  <Paragraphs>6</Paragraphs>
  <ScaleCrop>false</ScaleCrop>
  <Company>Stephen F. Austin State University</Company>
  <LinksUpToDate>false</LinksUpToDate>
  <CharactersWithSpaces>3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ory Robinson</cp:lastModifiedBy>
  <cp:revision>3</cp:revision>
  <dcterms:created xsi:type="dcterms:W3CDTF">2016-05-04T07:39:00Z</dcterms:created>
  <dcterms:modified xsi:type="dcterms:W3CDTF">2016-05-04T07:51:00Z</dcterms:modified>
</cp:coreProperties>
</file>